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Pr>
          <w:rFonts w:ascii="Arial" w:hAnsi="Arial" w:cs="Arial"/>
          <w:color w:val="000000"/>
          <w:sz w:val="24"/>
          <w:szCs w:val="24"/>
        </w:rPr>
        <w:t>SPH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09603CD4" w14:textId="77777777" w:rsidR="00DA0243" w:rsidRPr="00C1718C" w:rsidRDefault="00DA0243" w:rsidP="00DA0243">
      <w:pPr>
        <w:spacing w:line="480" w:lineRule="auto"/>
        <w:jc w:val="center"/>
        <w:rPr>
          <w:rFonts w:ascii="Arial" w:hAnsi="Arial" w:cs="Arial"/>
          <w:b/>
          <w:bCs/>
          <w:sz w:val="47"/>
          <w:szCs w:val="47"/>
        </w:rPr>
      </w:pPr>
      <w:r w:rsidRPr="00C1718C">
        <w:rPr>
          <w:rFonts w:ascii="Arial" w:hAnsi="Arial" w:cs="Arial"/>
          <w:b/>
          <w:bCs/>
          <w:sz w:val="47"/>
          <w:szCs w:val="47"/>
        </w:rPr>
        <w:lastRenderedPageBreak/>
        <w:t>Contents</w:t>
      </w:r>
    </w:p>
    <w:p w14:paraId="69D51F0F" w14:textId="77777777" w:rsidR="00016989" w:rsidRDefault="00016989" w:rsidP="00016989">
      <w:pPr>
        <w:tabs>
          <w:tab w:val="left" w:pos="887"/>
        </w:tabs>
        <w:spacing w:line="480" w:lineRule="auto"/>
        <w:rPr>
          <w:rFonts w:ascii="Arial" w:hAnsi="Arial" w:cs="Arial"/>
          <w:b/>
          <w:bCs/>
          <w:sz w:val="47"/>
          <w:szCs w:val="47"/>
        </w:rPr>
      </w:pPr>
      <w:r>
        <w:rPr>
          <w:rFonts w:ascii="Arial" w:hAnsi="Arial" w:cs="Arial"/>
          <w:b/>
          <w:bCs/>
          <w:sz w:val="47"/>
          <w:szCs w:val="47"/>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cknowledgements</w:t>
            </w:r>
          </w:p>
          <w:p w14:paraId="43A6D953"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claration </w:t>
            </w:r>
          </w:p>
          <w:p w14:paraId="72EC16E5"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dication </w:t>
            </w:r>
          </w:p>
          <w:p w14:paraId="663755E9"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bstract</w:t>
            </w:r>
          </w:p>
          <w:p w14:paraId="73E7BC42"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bbreviations</w:t>
            </w:r>
          </w:p>
          <w:p w14:paraId="1C2E3068"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Contents</w:t>
            </w:r>
          </w:p>
          <w:p w14:paraId="3303C625"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Tables</w:t>
            </w:r>
          </w:p>
          <w:p w14:paraId="32D55468"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Figures</w:t>
            </w:r>
          </w:p>
          <w:p w14:paraId="3D13E0E4" w14:textId="77777777" w:rsidR="00016989" w:rsidRPr="00F67326" w:rsidRDefault="00016989" w:rsidP="00016989">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016989">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9242AE" w:rsidRDefault="00016989" w:rsidP="00016989">
            <w:pPr>
              <w:pStyle w:val="ListParagraph"/>
              <w:numPr>
                <w:ilvl w:val="0"/>
                <w:numId w:val="35"/>
              </w:numPr>
              <w:spacing w:line="360" w:lineRule="auto"/>
              <w:rPr>
                <w:rFonts w:ascii="Arial" w:hAnsi="Arial" w:cs="Arial"/>
                <w:sz w:val="24"/>
                <w:szCs w:val="24"/>
              </w:rPr>
            </w:pPr>
            <w:r w:rsidRPr="009242AE">
              <w:rPr>
                <w:rFonts w:ascii="Arial" w:hAnsi="Arial" w:cs="Arial"/>
                <w:sz w:val="24"/>
                <w:szCs w:val="24"/>
              </w:rPr>
              <w:t>Exploration of data</w:t>
            </w:r>
          </w:p>
          <w:p w14:paraId="6AF7C246" w14:textId="77777777" w:rsidR="00016989"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3D12C0" w:rsidRDefault="00016989" w:rsidP="00016989">
            <w:pPr>
              <w:pStyle w:val="ListParagraph"/>
              <w:numPr>
                <w:ilvl w:val="0"/>
                <w:numId w:val="26"/>
              </w:numPr>
              <w:spacing w:line="360" w:lineRule="auto"/>
              <w:rPr>
                <w:rFonts w:ascii="Arial" w:hAnsi="Arial" w:cs="Arial"/>
                <w:sz w:val="24"/>
                <w:szCs w:val="24"/>
              </w:rPr>
            </w:pPr>
            <w:r w:rsidRPr="003D12C0">
              <w:rPr>
                <w:rFonts w:ascii="Arial" w:hAnsi="Arial" w:cs="Arial"/>
                <w:sz w:val="24"/>
                <w:szCs w:val="24"/>
              </w:rPr>
              <w:t>Design and Implementation</w:t>
            </w:r>
          </w:p>
          <w:p w14:paraId="03938687"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Modelling and Forecasting………………………………………………………</w:t>
            </w:r>
          </w:p>
          <w:p w14:paraId="4E880B9B"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5 Evaluation and Testing</w:t>
            </w:r>
          </w:p>
          <w:p w14:paraId="5432085B"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6. Results</w:t>
            </w:r>
          </w:p>
          <w:p w14:paraId="1E777D1A"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7. Conclusion</w:t>
            </w:r>
          </w:p>
          <w:p w14:paraId="69071374"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8. Deployment</w:t>
            </w:r>
          </w:p>
          <w:p w14:paraId="4F822E25" w14:textId="77777777" w:rsidR="00016989" w:rsidRDefault="00016989" w:rsidP="00CB1109">
            <w:pPr>
              <w:spacing w:line="360" w:lineRule="auto"/>
              <w:rPr>
                <w:rFonts w:ascii="Arial" w:hAnsi="Arial" w:cs="Arial"/>
                <w:sz w:val="24"/>
                <w:szCs w:val="24"/>
              </w:rPr>
            </w:pPr>
            <w:r w:rsidRPr="003A0D48">
              <w:rPr>
                <w:rFonts w:ascii="Arial" w:hAnsi="Arial" w:cs="Arial"/>
                <w:sz w:val="24"/>
                <w:szCs w:val="24"/>
              </w:rPr>
              <w:t>Appendix A</w:t>
            </w:r>
          </w:p>
          <w:p w14:paraId="50311596" w14:textId="77777777" w:rsidR="00016989" w:rsidRDefault="00016989" w:rsidP="00016989">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016989">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Bibliography</w:t>
            </w:r>
            <w:r>
              <w:rPr>
                <w:rFonts w:ascii="Arial" w:hAnsi="Arial" w:cs="Arial"/>
                <w:sz w:val="24"/>
                <w:szCs w:val="24"/>
              </w:rPr>
              <w:t xml:space="preserve"> ………………………………………………………………………………</w:t>
            </w:r>
          </w:p>
          <w:p w14:paraId="26233499" w14:textId="77777777" w:rsidR="00016989" w:rsidRPr="003A0D48" w:rsidRDefault="00016989" w:rsidP="00CB1109">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p>
          <w:p w14:paraId="1E58FD44" w14:textId="77777777" w:rsidR="00016989" w:rsidRDefault="00016989" w:rsidP="00CB1109">
            <w:pPr>
              <w:autoSpaceDE w:val="0"/>
              <w:autoSpaceDN w:val="0"/>
              <w:adjustRightInd w:val="0"/>
              <w:spacing w:line="360" w:lineRule="auto"/>
              <w:jc w:val="right"/>
              <w:rPr>
                <w:rFonts w:ascii="Arial" w:hAnsi="Arial" w:cs="Arial"/>
                <w:b/>
                <w:bCs/>
                <w:sz w:val="24"/>
                <w:szCs w:val="24"/>
              </w:rPr>
            </w:pPr>
          </w:p>
          <w:p w14:paraId="56F8E23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7</w:t>
            </w:r>
          </w:p>
          <w:p w14:paraId="250BEB0B"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34E63E38"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1109">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1109">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016989">
      <w:pPr>
        <w:tabs>
          <w:tab w:val="left" w:pos="887"/>
        </w:tabs>
        <w:spacing w:line="480" w:lineRule="auto"/>
        <w:rPr>
          <w:rFonts w:ascii="Arial" w:hAnsi="Arial" w:cs="Arial"/>
          <w:b/>
          <w:bCs/>
          <w:sz w:val="47"/>
          <w:szCs w:val="47"/>
        </w:rPr>
      </w:pPr>
    </w:p>
    <w:p w14:paraId="3C59BEDE" w14:textId="59FC24F0" w:rsidR="00DD1B72" w:rsidRDefault="00DD1B72">
      <w:pPr>
        <w:spacing w:line="480" w:lineRule="auto"/>
        <w:jc w:val="center"/>
        <w:rPr>
          <w:rFonts w:ascii="Arial" w:hAnsi="Arial" w:cs="Arial"/>
          <w:b/>
          <w:bCs/>
          <w:sz w:val="47"/>
          <w:szCs w:val="47"/>
        </w:rPr>
      </w:pPr>
    </w:p>
    <w:p w14:paraId="3921E04F" w14:textId="4B3F67DF" w:rsidR="00DD1B72" w:rsidRDefault="00DD1B72">
      <w:pPr>
        <w:spacing w:line="480" w:lineRule="auto"/>
        <w:jc w:val="center"/>
        <w:rPr>
          <w:rFonts w:ascii="Arial" w:hAnsi="Arial" w:cs="Arial"/>
          <w:b/>
          <w:bCs/>
          <w:sz w:val="47"/>
          <w:szCs w:val="47"/>
        </w:rPr>
      </w:pPr>
    </w:p>
    <w:p w14:paraId="5A80C3C8" w14:textId="18E3AD78" w:rsidR="00023476" w:rsidRDefault="00023476">
      <w:pPr>
        <w:spacing w:line="480" w:lineRule="auto"/>
        <w:jc w:val="center"/>
        <w:rPr>
          <w:rFonts w:ascii="Arial" w:hAnsi="Arial" w:cs="Arial"/>
          <w:b/>
          <w:bCs/>
          <w:sz w:val="47"/>
          <w:szCs w:val="47"/>
        </w:rPr>
      </w:pPr>
    </w:p>
    <w:p w14:paraId="718297F4" w14:textId="3A0C50CB" w:rsidR="00023476" w:rsidRDefault="00023476">
      <w:pPr>
        <w:spacing w:line="480" w:lineRule="auto"/>
        <w:jc w:val="center"/>
        <w:rPr>
          <w:rFonts w:ascii="Arial" w:hAnsi="Arial" w:cs="Arial"/>
          <w:b/>
          <w:bCs/>
          <w:sz w:val="47"/>
          <w:szCs w:val="47"/>
        </w:rPr>
      </w:pPr>
    </w:p>
    <w:p w14:paraId="05845DFB" w14:textId="403CC34D" w:rsidR="00023476" w:rsidRDefault="00023476">
      <w:pPr>
        <w:spacing w:line="480" w:lineRule="auto"/>
        <w:jc w:val="center"/>
        <w:rPr>
          <w:rFonts w:ascii="Arial" w:hAnsi="Arial" w:cs="Arial"/>
          <w:b/>
          <w:bCs/>
          <w:sz w:val="47"/>
          <w:szCs w:val="47"/>
        </w:rPr>
      </w:pPr>
    </w:p>
    <w:p w14:paraId="761D43A6" w14:textId="5BB93FF9" w:rsidR="00023476" w:rsidRDefault="00023476">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1133C5" w:rsidRDefault="00DD7978" w:rsidP="00D73A5C">
      <w:pPr>
        <w:pStyle w:val="Heading1"/>
        <w:numPr>
          <w:ilvl w:val="0"/>
          <w:numId w:val="20"/>
        </w:numPr>
        <w:tabs>
          <w:tab w:val="left" w:pos="443"/>
        </w:tabs>
        <w:kinsoku w:val="0"/>
        <w:overflowPunct w:val="0"/>
        <w:spacing w:before="9"/>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DD7978">
      <w:pPr>
        <w:pStyle w:val="BodyText"/>
        <w:kinsoku w:val="0"/>
        <w:overflowPunct w:val="0"/>
        <w:spacing w:before="10"/>
        <w:ind w:left="0" w:firstLine="0"/>
        <w:rPr>
          <w:sz w:val="24"/>
          <w:szCs w:val="24"/>
        </w:rPr>
      </w:pPr>
    </w:p>
    <w:p w14:paraId="03E266EC" w14:textId="77777777" w:rsidR="00DD7978" w:rsidRPr="001133C5"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2725A5">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1F10DE">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2725A5">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6F06E4C2" w:rsidR="00A75400" w:rsidRDefault="00A75400">
      <w:pPr>
        <w:spacing w:line="480" w:lineRule="auto"/>
        <w:jc w:val="center"/>
        <w:rPr>
          <w:rFonts w:ascii="Arial" w:hAnsi="Arial" w:cs="Arial"/>
          <w:b/>
          <w:bCs/>
          <w:sz w:val="47"/>
          <w:szCs w:val="47"/>
        </w:rPr>
      </w:pPr>
    </w:p>
    <w:p w14:paraId="1C7E98B8" w14:textId="77777777" w:rsidR="007A3117" w:rsidRDefault="007A3117">
      <w:pPr>
        <w:spacing w:line="480" w:lineRule="auto"/>
        <w:jc w:val="center"/>
        <w:rPr>
          <w:rFonts w:ascii="Arial" w:hAnsi="Arial" w:cs="Arial"/>
          <w:b/>
          <w:bCs/>
          <w:sz w:val="47"/>
          <w:szCs w:val="47"/>
        </w:rPr>
      </w:pPr>
    </w:p>
    <w:p w14:paraId="793064A5" w14:textId="77777777" w:rsidR="00994C3B" w:rsidRPr="00C1718C" w:rsidRDefault="00994C3B" w:rsidP="00994C3B">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431402">
      <w:pPr>
        <w:pStyle w:val="Heading1"/>
        <w:numPr>
          <w:ilvl w:val="0"/>
          <w:numId w:val="35"/>
        </w:numPr>
        <w:tabs>
          <w:tab w:val="left" w:pos="54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77777777" w:rsidR="00994C3B" w:rsidRPr="005D3465" w:rsidRDefault="00994C3B" w:rsidP="00994C3B">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8</w:t>
      </w:r>
    </w:p>
    <w:p w14:paraId="052BD832" w14:textId="77777777" w:rsidR="00994C3B" w:rsidRPr="00192623"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29</w:t>
      </w:r>
    </w:p>
    <w:p w14:paraId="7E1196C1"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994C3B">
      <w:pPr>
        <w:pStyle w:val="ListParagraph"/>
        <w:numPr>
          <w:ilvl w:val="1"/>
          <w:numId w:val="25"/>
        </w:numPr>
        <w:tabs>
          <w:tab w:val="left" w:pos="900"/>
        </w:tabs>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994C3B">
      <w:pPr>
        <w:pStyle w:val="ListParagraph"/>
        <w:numPr>
          <w:ilvl w:val="1"/>
          <w:numId w:val="25"/>
        </w:numPr>
        <w:tabs>
          <w:tab w:val="left" w:pos="900"/>
        </w:tabs>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IC and BIC Score in ascending order on Russian data</w:t>
      </w:r>
      <w:r>
        <w:rPr>
          <w:rFonts w:ascii="Arial" w:hAnsi="Arial" w:cs="Arial"/>
          <w:sz w:val="24"/>
          <w:szCs w:val="24"/>
        </w:rPr>
        <w:t xml:space="preserve"> ……………………….47</w:t>
      </w:r>
    </w:p>
    <w:p w14:paraId="398E999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lastRenderedPageBreak/>
        <w:t>ACF and PACF to choose the model in ARIMA on Russian data</w:t>
      </w:r>
      <w:r>
        <w:rPr>
          <w:rFonts w:ascii="Arial" w:hAnsi="Arial" w:cs="Arial"/>
          <w:sz w:val="24"/>
          <w:szCs w:val="24"/>
        </w:rPr>
        <w:t xml:space="preserve"> ……………..47</w:t>
      </w:r>
    </w:p>
    <w:p w14:paraId="2EA5E93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48</w:t>
      </w:r>
    </w:p>
    <w:p w14:paraId="2DF12D97"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48</w:t>
      </w:r>
    </w:p>
    <w:p w14:paraId="186EB35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49</w:t>
      </w:r>
    </w:p>
    <w:p w14:paraId="69E25D3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49</w:t>
      </w:r>
    </w:p>
    <w:p w14:paraId="2C1E7CDE"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50</w:t>
      </w:r>
    </w:p>
    <w:p w14:paraId="28A9167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51</w:t>
      </w:r>
    </w:p>
    <w:p w14:paraId="79D0519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1</w:t>
      </w:r>
    </w:p>
    <w:p w14:paraId="47D7C136" w14:textId="77777777" w:rsidR="00994C3B" w:rsidRPr="00F4020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2</w:t>
      </w:r>
    </w:p>
    <w:p w14:paraId="3B1C120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77777777" w:rsidR="00994C3B" w:rsidRPr="000B5239" w:rsidRDefault="00994C3B" w:rsidP="00994C3B">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54</w:t>
      </w:r>
    </w:p>
    <w:p w14:paraId="3507227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55</w:t>
      </w:r>
    </w:p>
    <w:p w14:paraId="6DC2F59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62</w:t>
      </w:r>
    </w:p>
    <w:p w14:paraId="4CA5CEE8"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62</w:t>
      </w:r>
    </w:p>
    <w:p w14:paraId="0FFF6909" w14:textId="77777777" w:rsidR="00994C3B" w:rsidRPr="0079350F" w:rsidRDefault="00994C3B" w:rsidP="00994C3B">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63</w:t>
      </w:r>
    </w:p>
    <w:p w14:paraId="546D2E13" w14:textId="77777777" w:rsidR="00994C3B" w:rsidRPr="004C1065" w:rsidRDefault="00994C3B" w:rsidP="00994C3B">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64</w:t>
      </w:r>
    </w:p>
    <w:p w14:paraId="7A515A31" w14:textId="13FDA9C1" w:rsidR="00994C3B" w:rsidRPr="005A5B96" w:rsidRDefault="00994C3B" w:rsidP="00994C3B">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65</w:t>
      </w:r>
    </w:p>
    <w:p w14:paraId="1DFE1266" w14:textId="77777777" w:rsidR="00994C3B"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77777777" w:rsidR="00994C3B" w:rsidRPr="005F311B" w:rsidRDefault="00994C3B" w:rsidP="00994C3B">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994C3B">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115E46"/>
    <w:p w14:paraId="76D4C41E" w14:textId="77777777" w:rsidR="00E10059" w:rsidRDefault="00E10059" w:rsidP="00414246">
      <w:pPr>
        <w:spacing w:line="276"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w:t>
      </w:r>
      <w:r w:rsidR="00C00FAF">
        <w:rPr>
          <w:rFonts w:ascii="Arial" w:hAnsi="Arial" w:cs="Arial"/>
          <w:b/>
          <w:bCs/>
          <w:sz w:val="27"/>
          <w:szCs w:val="27"/>
        </w:rPr>
        <w:t>5</w:t>
      </w:r>
      <w:r w:rsidRPr="00C1718C">
        <w:rPr>
          <w:rFonts w:ascii="Arial" w:hAnsi="Arial" w:cs="Arial"/>
          <w:b/>
          <w:bCs/>
          <w:sz w:val="27"/>
          <w:szCs w:val="27"/>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lastRenderedPageBreak/>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614C0">
        <w:rPr>
          <w:rFonts w:ascii="Arial" w:hAnsi="Arial" w:cs="Arial"/>
          <w:b/>
          <w:bCs/>
          <w:sz w:val="27"/>
          <w:szCs w:val="27"/>
        </w:rPr>
        <w:t>6</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w:t>
      </w:r>
      <w:r w:rsidR="00C438E7">
        <w:rPr>
          <w:rFonts w:ascii="Arial" w:hAnsi="Arial" w:cs="Arial"/>
          <w:b/>
          <w:bCs/>
          <w:sz w:val="27"/>
          <w:szCs w:val="27"/>
        </w:rPr>
        <w:t>i</w:t>
      </w:r>
      <w:r w:rsidR="007C6300" w:rsidRPr="00C1718C">
        <w:rPr>
          <w:rFonts w:ascii="Arial" w:hAnsi="Arial" w:cs="Arial"/>
          <w:b/>
          <w:bCs/>
          <w:sz w:val="27"/>
          <w:szCs w:val="27"/>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6058E160"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 xml:space="preserve">Prophet is utilized in numerous Facebook applications to generate accurate forecasts for planning and goal-setting. In most instances, it is discovered that it outperforms every </w:t>
      </w:r>
      <w:r w:rsidRPr="00C1718C">
        <w:rPr>
          <w:rFonts w:ascii="Arial" w:hAnsi="Arial" w:cs="Arial"/>
          <w:sz w:val="24"/>
          <w:szCs w:val="24"/>
        </w:rPr>
        <w:lastRenderedPageBreak/>
        <w:t>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lastRenderedPageBreak/>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14AA029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77777777" w:rsidR="00BF4ECB" w:rsidRDefault="00BF4ECB" w:rsidP="00BF4ECB">
                                  <w:pPr>
                                    <w:jc w:val="center"/>
                                  </w:pPr>
                                  <w:r>
                                    <w:t>CSV from</w:t>
                                  </w:r>
                                  <w:r w:rsidRPr="009C6591">
                                    <w:t xml:space="preserve"> </w:t>
                                  </w:r>
                                  <w:r>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77777777" w:rsidR="00BF4ECB" w:rsidRDefault="00BF4ECB" w:rsidP="00BF4ECB">
                            <w:pPr>
                              <w:jc w:val="center"/>
                            </w:pPr>
                            <w:r>
                              <w:t>CSV from</w:t>
                            </w:r>
                            <w:r w:rsidRPr="009C6591">
                              <w:t xml:space="preserve"> </w:t>
                            </w:r>
                            <w:r>
                              <w:t>Ku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w:t>
      </w:r>
      <w:r w:rsidR="00B15D97" w:rsidRPr="00C1718C">
        <w:rPr>
          <w:rFonts w:ascii="Arial" w:hAnsi="Arial" w:cs="Arial"/>
          <w:sz w:val="24"/>
          <w:szCs w:val="24"/>
        </w:rPr>
        <w:lastRenderedPageBreak/>
        <w:t xml:space="preserve">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w:t>
      </w:r>
      <w:r w:rsidR="00C004AF" w:rsidRPr="00C1718C">
        <w:rPr>
          <w:rFonts w:ascii="Arial" w:hAnsi="Arial" w:cs="Arial"/>
          <w:sz w:val="24"/>
          <w:szCs w:val="24"/>
        </w:rPr>
        <w:lastRenderedPageBreak/>
        <w:t xml:space="preserve">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 xml:space="preserve">The python dashboard, which visualizes the data and insights for the public, will be the most </w:t>
      </w:r>
      <w:r w:rsidR="0049196A" w:rsidRPr="00C1718C">
        <w:rPr>
          <w:rFonts w:ascii="Arial" w:hAnsi="Arial" w:cs="Arial"/>
          <w:sz w:val="24"/>
          <w:szCs w:val="24"/>
        </w:rPr>
        <w:lastRenderedPageBreak/>
        <w:t>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lastRenderedPageBreak/>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422854" w:rsidRDefault="00422854" w:rsidP="00422854">
      <w:pPr>
        <w:pStyle w:val="ListParagraph"/>
        <w:numPr>
          <w:ilvl w:val="0"/>
          <w:numId w:val="2"/>
        </w:numPr>
        <w:spacing w:line="360" w:lineRule="auto"/>
        <w:ind w:left="0"/>
        <w:rPr>
          <w:rFonts w:ascii="Arial" w:hAnsi="Arial" w:cs="Arial"/>
          <w:b/>
          <w:bCs/>
          <w:sz w:val="32"/>
          <w:szCs w:val="32"/>
        </w:rPr>
      </w:pPr>
      <w:r w:rsidRPr="00422854">
        <w:rPr>
          <w:rFonts w:ascii="Arial" w:hAnsi="Arial" w:cs="Arial"/>
          <w:b/>
          <w:bCs/>
          <w:sz w:val="32"/>
          <w:szCs w:val="32"/>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7A7CE39D" w14:textId="77777777" w:rsidR="00422854" w:rsidRPr="00C1718C" w:rsidRDefault="00422854"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230A82" w:rsidRDefault="0049196A" w:rsidP="00230A82">
      <w:pPr>
        <w:pStyle w:val="ListParagraph"/>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w:t>
      </w:r>
      <w:r w:rsidRPr="00C1718C">
        <w:rPr>
          <w:rFonts w:ascii="Arial" w:hAnsi="Arial" w:cs="Arial"/>
          <w:sz w:val="24"/>
          <w:szCs w:val="24"/>
        </w:rPr>
        <w:lastRenderedPageBreak/>
        <w:t>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13C23AD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w:t>
      </w:r>
      <w:r w:rsidR="00E910C1" w:rsidRPr="00C1718C">
        <w:rPr>
          <w:rFonts w:ascii="Arial" w:hAnsi="Arial" w:cs="Arial"/>
          <w:color w:val="000000"/>
          <w:sz w:val="24"/>
          <w:szCs w:val="24"/>
        </w:rPr>
        <w:lastRenderedPageBreak/>
        <w:t>the help of Jupyter Notebook IDE.</w:t>
      </w:r>
      <w:r w:rsidR="00A91FF4" w:rsidRPr="00C1718C">
        <w:rPr>
          <w:rFonts w:ascii="Arial" w:hAnsi="Arial" w:cs="Arial"/>
          <w:color w:val="000000"/>
          <w:sz w:val="24"/>
          <w:szCs w:val="24"/>
        </w:rPr>
        <w:t xml:space="preserve"> Initially loaded dataset was prepared by cleaning and 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w:t>
      </w:r>
      <w:r w:rsidR="007808EE" w:rsidRPr="00C1718C">
        <w:rPr>
          <w:rFonts w:ascii="Arial" w:hAnsi="Arial" w:cs="Arial"/>
          <w:color w:val="000000"/>
          <w:sz w:val="24"/>
          <w:szCs w:val="24"/>
        </w:rPr>
        <w:lastRenderedPageBreak/>
        <w:t xml:space="preserve">person who will be working on the app in the future would be able to handle the code very 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0EF74C3C"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Several 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lastRenderedPageBreak/>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510E4CC8"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lastRenderedPageBreak/>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7A6686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 xml:space="preserve">A.2 </w:t>
      </w:r>
      <w:r>
        <w:rPr>
          <w:rFonts w:ascii="NimbusSanL-Bold" w:hAnsi="NimbusSanL-Bold" w:cs="NimbusSanL-Bold"/>
          <w:b/>
          <w:bCs/>
          <w:sz w:val="27"/>
          <w:szCs w:val="27"/>
        </w:rPr>
        <w:t>Modeling</w:t>
      </w:r>
      <w:r>
        <w:rPr>
          <w:rFonts w:ascii="NimbusSanL-Bold" w:hAnsi="NimbusSanL-Bold" w:cs="NimbusSanL-Bold"/>
          <w:b/>
          <w:bCs/>
          <w:sz w:val="27"/>
          <w:szCs w:val="27"/>
        </w:rPr>
        <w:t xml:space="preserve">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lastRenderedPageBreak/>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lastRenderedPageBreak/>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lastRenderedPageBreak/>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lastRenderedPageBreak/>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lastRenderedPageBreak/>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lastRenderedPageBreak/>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lastRenderedPageBreak/>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33E28" w14:textId="77777777" w:rsidR="00C8370D" w:rsidRDefault="00C8370D" w:rsidP="00C518DB">
      <w:pPr>
        <w:spacing w:after="0" w:line="240" w:lineRule="auto"/>
      </w:pPr>
      <w:r>
        <w:separator/>
      </w:r>
    </w:p>
  </w:endnote>
  <w:endnote w:type="continuationSeparator" w:id="0">
    <w:p w14:paraId="17051987" w14:textId="77777777" w:rsidR="00C8370D" w:rsidRDefault="00C8370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AE7FCA" w:rsidRDefault="00DE04D4" w:rsidP="00AE7FCA">
    <w:pPr>
      <w:pStyle w:val="Footer"/>
      <w:tabs>
        <w:tab w:val="clear" w:pos="4680"/>
        <w:tab w:val="clear" w:pos="9360"/>
      </w:tabs>
      <w:jc w:val="center"/>
      <w:rPr>
        <w:rFonts w:ascii="Arial" w:hAnsi="Arial" w:cs="Arial"/>
        <w:caps/>
        <w:noProof/>
        <w:color w:val="4472C4" w:themeColor="accent1"/>
        <w:sz w:val="24"/>
        <w:szCs w:val="24"/>
      </w:rPr>
    </w:pPr>
    <w:r w:rsidRPr="00AE7FCA">
      <w:rPr>
        <w:rFonts w:ascii="Arial" w:hAnsi="Arial" w:cs="Arial"/>
        <w:caps/>
        <w:color w:val="4472C4" w:themeColor="accent1"/>
        <w:sz w:val="24"/>
        <w:szCs w:val="24"/>
      </w:rPr>
      <w:fldChar w:fldCharType="begin"/>
    </w:r>
    <w:r w:rsidRPr="00AE7FCA">
      <w:rPr>
        <w:rFonts w:ascii="Arial" w:hAnsi="Arial" w:cs="Arial"/>
        <w:caps/>
        <w:color w:val="4472C4" w:themeColor="accent1"/>
        <w:sz w:val="24"/>
        <w:szCs w:val="24"/>
      </w:rPr>
      <w:instrText xml:space="preserve"> PAGE   \* MERGEFORMAT </w:instrText>
    </w:r>
    <w:r w:rsidRPr="00AE7FCA">
      <w:rPr>
        <w:rFonts w:ascii="Arial" w:hAnsi="Arial" w:cs="Arial"/>
        <w:caps/>
        <w:color w:val="4472C4" w:themeColor="accent1"/>
        <w:sz w:val="24"/>
        <w:szCs w:val="24"/>
      </w:rPr>
      <w:fldChar w:fldCharType="separate"/>
    </w:r>
    <w:r w:rsidRPr="00AE7FCA">
      <w:rPr>
        <w:rFonts w:ascii="Arial" w:hAnsi="Arial" w:cs="Arial"/>
        <w:caps/>
        <w:noProof/>
        <w:color w:val="4472C4" w:themeColor="accent1"/>
        <w:sz w:val="24"/>
        <w:szCs w:val="24"/>
      </w:rPr>
      <w:t>2</w:t>
    </w:r>
    <w:r w:rsidRPr="00AE7FCA">
      <w:rPr>
        <w:rFonts w:ascii="Arial" w:hAnsi="Arial" w:cs="Arial"/>
        <w:caps/>
        <w:noProof/>
        <w:color w:val="4472C4" w:themeColor="accent1"/>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B7CAA" w14:textId="77777777" w:rsidR="00C8370D" w:rsidRDefault="00C8370D" w:rsidP="00C518DB">
      <w:pPr>
        <w:spacing w:after="0" w:line="240" w:lineRule="auto"/>
      </w:pPr>
      <w:r>
        <w:separator/>
      </w:r>
    </w:p>
  </w:footnote>
  <w:footnote w:type="continuationSeparator" w:id="0">
    <w:p w14:paraId="2CCB02FA" w14:textId="77777777" w:rsidR="00C8370D" w:rsidRDefault="00C8370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04A05B8"/>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9"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4"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9"/>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0"/>
  </w:num>
  <w:num w:numId="8" w16cid:durableId="328288676">
    <w:abstractNumId w:val="32"/>
  </w:num>
  <w:num w:numId="9" w16cid:durableId="622854427">
    <w:abstractNumId w:val="35"/>
  </w:num>
  <w:num w:numId="10" w16cid:durableId="1270308203">
    <w:abstractNumId w:val="11"/>
  </w:num>
  <w:num w:numId="11" w16cid:durableId="35085721">
    <w:abstractNumId w:val="14"/>
  </w:num>
  <w:num w:numId="12" w16cid:durableId="1742017399">
    <w:abstractNumId w:val="26"/>
  </w:num>
  <w:num w:numId="13" w16cid:durableId="1692217636">
    <w:abstractNumId w:val="31"/>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8"/>
  </w:num>
  <w:num w:numId="25" w16cid:durableId="1861164171">
    <w:abstractNumId w:val="19"/>
  </w:num>
  <w:num w:numId="26" w16cid:durableId="1875801196">
    <w:abstractNumId w:val="18"/>
  </w:num>
  <w:num w:numId="27" w16cid:durableId="1438210614">
    <w:abstractNumId w:val="22"/>
  </w:num>
  <w:num w:numId="28" w16cid:durableId="1345398338">
    <w:abstractNumId w:val="33"/>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7"/>
  </w:num>
  <w:num w:numId="34" w16cid:durableId="907614647">
    <w:abstractNumId w:val="15"/>
  </w:num>
  <w:num w:numId="35" w16cid:durableId="1910922728">
    <w:abstractNumId w:val="12"/>
  </w:num>
  <w:num w:numId="36" w16cid:durableId="183005780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0A82"/>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7FC9"/>
    <w:rsid w:val="003813ED"/>
    <w:rsid w:val="0038193C"/>
    <w:rsid w:val="00381C14"/>
    <w:rsid w:val="003836E7"/>
    <w:rsid w:val="00384426"/>
    <w:rsid w:val="00384BBA"/>
    <w:rsid w:val="00387D7F"/>
    <w:rsid w:val="00390349"/>
    <w:rsid w:val="00390755"/>
    <w:rsid w:val="0039077A"/>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2854"/>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708E"/>
    <w:rsid w:val="00637E9E"/>
    <w:rsid w:val="00640790"/>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5C0E"/>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27EB"/>
    <w:rsid w:val="00ED3C0C"/>
    <w:rsid w:val="00ED3EB0"/>
    <w:rsid w:val="00ED452D"/>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326796"/>
    <w:rsid w:val="003A28FD"/>
    <w:rsid w:val="003D615D"/>
    <w:rsid w:val="003E7D15"/>
    <w:rsid w:val="003F5EF2"/>
    <w:rsid w:val="00437BC0"/>
    <w:rsid w:val="00451124"/>
    <w:rsid w:val="004A09E8"/>
    <w:rsid w:val="004A2A54"/>
    <w:rsid w:val="004B161A"/>
    <w:rsid w:val="004D4857"/>
    <w:rsid w:val="005024ED"/>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9</Pages>
  <Words>19675</Words>
  <Characters>112154</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20:48:00Z</dcterms:modified>
</cp:coreProperties>
</file>